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8C92F4" w14:textId="77777777" w:rsidR="007E6F1A" w:rsidRDefault="007E6F1A" w:rsidP="007E6F1A">
      <w:pPr>
        <w:pStyle w:val="Heading1"/>
        <w:rPr>
          <w:b/>
          <w:bCs/>
        </w:rPr>
      </w:pPr>
      <w:r>
        <w:rPr>
          <w:b/>
          <w:bCs/>
        </w:rPr>
        <w:t>Name: Kashish Khobragade</w:t>
      </w:r>
      <w:r>
        <w:rPr>
          <w:b/>
          <w:bCs/>
        </w:rPr>
        <w:br/>
        <w:t xml:space="preserve">Mail: </w:t>
      </w:r>
      <w:hyperlink r:id="rId5" w:history="1">
        <w:r w:rsidRPr="00DA205F">
          <w:rPr>
            <w:rStyle w:val="Hyperlink"/>
            <w:b/>
            <w:bCs/>
          </w:rPr>
          <w:t>khobragadekashish@gmail.com</w:t>
        </w:r>
      </w:hyperlink>
    </w:p>
    <w:p w14:paraId="2E8110C9" w14:textId="45B4A1F2" w:rsidR="007E6F1A" w:rsidRPr="007E6F1A" w:rsidRDefault="007E6F1A" w:rsidP="007E6F1A">
      <w:pPr>
        <w:pStyle w:val="Heading1"/>
        <w:rPr>
          <w:b/>
          <w:bCs/>
        </w:rPr>
      </w:pPr>
      <w:r>
        <w:rPr>
          <w:b/>
          <w:bCs/>
        </w:rPr>
        <w:t>Hyperspectral Data ML Analysis</w:t>
      </w:r>
      <w:r>
        <w:rPr>
          <w:b/>
          <w:bCs/>
        </w:rPr>
        <w:br/>
      </w:r>
    </w:p>
    <w:p w14:paraId="14B66046" w14:textId="73A3A884" w:rsidR="009B2FD8" w:rsidRDefault="00000000">
      <w:pPr>
        <w:pStyle w:val="Heading1"/>
      </w:pPr>
      <w:r>
        <w:rPr>
          <w:b/>
          <w:bCs/>
        </w:rPr>
        <w:t>Final Report</w:t>
      </w:r>
    </w:p>
    <w:p w14:paraId="33980DAF" w14:textId="77777777" w:rsidR="009B2FD8" w:rsidRDefault="00000000">
      <w:r>
        <w:pict w14:anchorId="5410D7CB">
          <v:rect id="_x0000_i1025" style="width:0;height:1.5pt" o:hralign="center" o:hrstd="t" o:hr="t"/>
        </w:pict>
      </w:r>
    </w:p>
    <w:p w14:paraId="6B51CB83" w14:textId="77777777" w:rsidR="009B2FD8" w:rsidRDefault="00000000">
      <w:pPr>
        <w:pStyle w:val="Heading2"/>
      </w:pPr>
      <w:r>
        <w:rPr>
          <w:b/>
          <w:bCs/>
        </w:rPr>
        <w:t>🔹 Preprocessing Steps and Rationale</w:t>
      </w:r>
    </w:p>
    <w:p w14:paraId="3BF951BB" w14:textId="77777777" w:rsidR="009B2FD8" w:rsidRDefault="00000000">
      <w:pPr>
        <w:pStyle w:val="Heading3"/>
      </w:pPr>
      <w:r>
        <w:rPr>
          <w:b/>
          <w:bCs/>
        </w:rPr>
        <w:t>1. Data Exploration and Cleaning</w:t>
      </w:r>
    </w:p>
    <w:p w14:paraId="66C1578F" w14:textId="77777777" w:rsidR="009B2FD8" w:rsidRDefault="00000000">
      <w:pPr>
        <w:pStyle w:val="FirstParagraph"/>
      </w:pPr>
      <w:r>
        <w:t xml:space="preserve">✅ </w:t>
      </w:r>
      <w:r>
        <w:rPr>
          <w:b/>
          <w:bCs/>
        </w:rPr>
        <w:t>Objective:</w:t>
      </w:r>
      <w:r>
        <w:t xml:space="preserve"> Ensure data quality, identify missing values, and visualize spectral trends.</w:t>
      </w:r>
    </w:p>
    <w:p w14:paraId="224906FB" w14:textId="77777777" w:rsidR="009B2FD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hecked for missing values</w:t>
      </w:r>
      <w:r>
        <w:t xml:space="preserve"> to prevent issues in modeling.</w:t>
      </w:r>
    </w:p>
    <w:p w14:paraId="669D9297" w14:textId="77777777" w:rsidR="009B2FD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atistical summary</w:t>
      </w:r>
      <w:r>
        <w:t xml:space="preserve"> provided insights into feature distributions.</w:t>
      </w:r>
    </w:p>
    <w:p w14:paraId="460D88AA" w14:textId="77777777" w:rsidR="009B2FD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lotted spectral reflectance</w:t>
      </w:r>
      <w:r>
        <w:t xml:space="preserve"> across wavelengths to observe trends.</w:t>
      </w:r>
    </w:p>
    <w:p w14:paraId="1040CB7C" w14:textId="77777777" w:rsidR="009B2FD8" w:rsidRDefault="00000000">
      <w:pPr>
        <w:pStyle w:val="Heading3"/>
      </w:pPr>
      <w:r>
        <w:rPr>
          <w:b/>
          <w:bCs/>
        </w:rPr>
        <w:t>2. Feature Scaling &amp; Dimensionality Reduction</w:t>
      </w:r>
    </w:p>
    <w:p w14:paraId="20CB12D7" w14:textId="77777777" w:rsidR="009B2FD8" w:rsidRDefault="00000000">
      <w:pPr>
        <w:pStyle w:val="FirstParagraph"/>
      </w:pPr>
      <w:r>
        <w:t xml:space="preserve">✅ </w:t>
      </w:r>
      <w:r>
        <w:rPr>
          <w:b/>
          <w:bCs/>
        </w:rPr>
        <w:t>Objective:</w:t>
      </w:r>
      <w:r>
        <w:t xml:space="preserve"> Reduce high-dimensional feature space while preserving key spectral information.</w:t>
      </w:r>
    </w:p>
    <w:p w14:paraId="299E7DD3" w14:textId="77777777" w:rsidR="009B2FD8" w:rsidRDefault="00000000">
      <w:pPr>
        <w:pStyle w:val="Heading4"/>
      </w:pPr>
      <w:r>
        <w:rPr>
          <w:b/>
          <w:bCs/>
        </w:rPr>
        <w:t>2.1 Principal Component Analysis (PCA)</w:t>
      </w:r>
    </w:p>
    <w:p w14:paraId="404DD893" w14:textId="77777777" w:rsidR="009B2FD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Why?</w:t>
      </w:r>
      <w:r>
        <w:t xml:space="preserve"> Hyperspectral data has redundant features; PCA reduces complexity.</w:t>
      </w:r>
    </w:p>
    <w:p w14:paraId="057A5FD7" w14:textId="77777777" w:rsidR="009B2FD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Outcome:</w:t>
      </w:r>
      <w:r>
        <w:t xml:space="preserve"> Retained 95% variance with fewer components, reducing computational cost.</w:t>
      </w:r>
    </w:p>
    <w:p w14:paraId="42BB65D1" w14:textId="77777777" w:rsidR="009B2FD8" w:rsidRDefault="00000000">
      <w:pPr>
        <w:pStyle w:val="Heading4"/>
      </w:pPr>
      <w:r>
        <w:rPr>
          <w:b/>
          <w:bCs/>
        </w:rPr>
        <w:t>2.2 t-SNE for Visualization</w:t>
      </w:r>
    </w:p>
    <w:p w14:paraId="2A3DCAEF" w14:textId="77777777" w:rsidR="009B2FD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Why?</w:t>
      </w:r>
      <w:r>
        <w:t xml:space="preserve"> Captures nonlinear structures that PCA may miss.</w:t>
      </w:r>
    </w:p>
    <w:p w14:paraId="1F9EFBA8" w14:textId="77777777" w:rsidR="009B2FD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Outcome:</w:t>
      </w:r>
      <w:r>
        <w:t xml:space="preserve"> Revealed local clustering, hinting at nonlinear relationships.</w:t>
      </w:r>
    </w:p>
    <w:p w14:paraId="312924CA" w14:textId="77777777" w:rsidR="009B2FD8" w:rsidRDefault="00000000">
      <w:pPr>
        <w:pStyle w:val="Heading4"/>
      </w:pPr>
      <w:r>
        <w:rPr>
          <w:b/>
          <w:bCs/>
        </w:rPr>
        <w:t>2.3 PCA-based Visualization</w:t>
      </w:r>
    </w:p>
    <w:p w14:paraId="12751B2C" w14:textId="77777777" w:rsidR="009B2FD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2D &amp; 3D PCA plots</w:t>
      </w:r>
      <w:r>
        <w:t xml:space="preserve"> confirmed feature separability, guiding model selection.</w:t>
      </w:r>
    </w:p>
    <w:p w14:paraId="31A02CE5" w14:textId="77777777" w:rsidR="009B2FD8" w:rsidRDefault="00000000">
      <w:pPr>
        <w:pStyle w:val="FirstParagraph"/>
      </w:pPr>
      <w:r>
        <w:t xml:space="preserve">💡 </w:t>
      </w:r>
      <w:r>
        <w:rPr>
          <w:b/>
          <w:bCs/>
        </w:rPr>
        <w:t>Key Takeaways:</w:t>
      </w:r>
    </w:p>
    <w:p w14:paraId="68E712B9" w14:textId="77777777" w:rsidR="009B2FD8" w:rsidRDefault="00000000">
      <w:pPr>
        <w:pStyle w:val="Compact"/>
        <w:numPr>
          <w:ilvl w:val="0"/>
          <w:numId w:val="6"/>
        </w:numPr>
      </w:pPr>
      <w:r>
        <w:t>PCA preserves most spectral information while reducing computation.</w:t>
      </w:r>
    </w:p>
    <w:p w14:paraId="03C632A1" w14:textId="77777777" w:rsidR="009B2FD8" w:rsidRDefault="00000000">
      <w:pPr>
        <w:pStyle w:val="Compact"/>
        <w:numPr>
          <w:ilvl w:val="0"/>
          <w:numId w:val="6"/>
        </w:numPr>
      </w:pPr>
      <w:r>
        <w:t>t-SNE confirmed the need for nonlinear models like XGBoost.</w:t>
      </w:r>
    </w:p>
    <w:p w14:paraId="659101C9" w14:textId="77777777" w:rsidR="009B2FD8" w:rsidRDefault="00000000">
      <w:r>
        <w:pict w14:anchorId="25335C9E">
          <v:rect id="_x0000_i1026" style="width:0;height:1.5pt" o:hralign="center" o:hrstd="t" o:hr="t"/>
        </w:pict>
      </w:r>
    </w:p>
    <w:p w14:paraId="06FE57CF" w14:textId="77777777" w:rsidR="009B2FD8" w:rsidRDefault="00000000">
      <w:pPr>
        <w:pStyle w:val="Heading2"/>
      </w:pPr>
      <w:r>
        <w:rPr>
          <w:b/>
          <w:bCs/>
        </w:rPr>
        <w:lastRenderedPageBreak/>
        <w:t>🔹 Insights from Dimensionality Reduction</w:t>
      </w:r>
    </w:p>
    <w:p w14:paraId="667B673B" w14:textId="77777777" w:rsidR="009B2FD8" w:rsidRDefault="00000000">
      <w:pPr>
        <w:pStyle w:val="Heading3"/>
      </w:pPr>
      <w:r>
        <w:rPr>
          <w:b/>
          <w:bCs/>
        </w:rPr>
        <w:t>1. PCA</w:t>
      </w:r>
    </w:p>
    <w:p w14:paraId="273423C4" w14:textId="77777777" w:rsidR="009B2FD8" w:rsidRDefault="00000000">
      <w:pPr>
        <w:pStyle w:val="FirstParagraph"/>
      </w:pPr>
      <w:r>
        <w:t xml:space="preserve">✅ </w:t>
      </w:r>
      <w:r>
        <w:rPr>
          <w:b/>
          <w:bCs/>
        </w:rPr>
        <w:t>Findings:</w:t>
      </w:r>
    </w:p>
    <w:p w14:paraId="164CEE2C" w14:textId="77777777" w:rsidR="009B2FD8" w:rsidRDefault="00000000">
      <w:pPr>
        <w:pStyle w:val="Compact"/>
        <w:numPr>
          <w:ilvl w:val="0"/>
          <w:numId w:val="7"/>
        </w:numPr>
      </w:pPr>
      <w:r>
        <w:t>The first few components captured most variance, confirming feature redundancy.</w:t>
      </w:r>
    </w:p>
    <w:p w14:paraId="2059CAE7" w14:textId="77777777" w:rsidR="009B2FD8" w:rsidRDefault="00000000">
      <w:pPr>
        <w:pStyle w:val="Compact"/>
        <w:numPr>
          <w:ilvl w:val="0"/>
          <w:numId w:val="7"/>
        </w:numPr>
      </w:pPr>
      <w:r>
        <w:t>The 3D PCA plot suggested separability, aiding regression tasks.</w:t>
      </w:r>
    </w:p>
    <w:p w14:paraId="2FC9CD3F" w14:textId="77777777" w:rsidR="009B2FD8" w:rsidRDefault="00000000">
      <w:pPr>
        <w:pStyle w:val="Heading3"/>
      </w:pPr>
      <w:r>
        <w:rPr>
          <w:b/>
          <w:bCs/>
        </w:rPr>
        <w:t>2. t-SNE</w:t>
      </w:r>
    </w:p>
    <w:p w14:paraId="6BD3AEBE" w14:textId="77777777" w:rsidR="009B2FD8" w:rsidRDefault="00000000">
      <w:pPr>
        <w:pStyle w:val="FirstParagraph"/>
      </w:pPr>
      <w:r>
        <w:t xml:space="preserve">✅ </w:t>
      </w:r>
      <w:r>
        <w:rPr>
          <w:b/>
          <w:bCs/>
        </w:rPr>
        <w:t>Findings:</w:t>
      </w:r>
    </w:p>
    <w:p w14:paraId="32E3AC74" w14:textId="77777777" w:rsidR="009B2FD8" w:rsidRDefault="00000000">
      <w:pPr>
        <w:pStyle w:val="Compact"/>
        <w:numPr>
          <w:ilvl w:val="0"/>
          <w:numId w:val="8"/>
        </w:numPr>
      </w:pPr>
      <w:r>
        <w:t xml:space="preserve">Showed </w:t>
      </w:r>
      <w:r>
        <w:rPr>
          <w:b/>
          <w:bCs/>
        </w:rPr>
        <w:t>clustering patterns</w:t>
      </w:r>
      <w:r>
        <w:t>, proving hyperspectral data has structure.</w:t>
      </w:r>
    </w:p>
    <w:p w14:paraId="635BBAAD" w14:textId="77777777" w:rsidR="009B2FD8" w:rsidRDefault="00000000">
      <w:pPr>
        <w:pStyle w:val="Compact"/>
        <w:numPr>
          <w:ilvl w:val="0"/>
          <w:numId w:val="8"/>
        </w:numPr>
      </w:pPr>
      <w:r>
        <w:t xml:space="preserve">Suggested </w:t>
      </w:r>
      <w:r>
        <w:rPr>
          <w:b/>
          <w:bCs/>
        </w:rPr>
        <w:t>tree-based models or deep learning</w:t>
      </w:r>
      <w:r>
        <w:t xml:space="preserve"> for best performance.</w:t>
      </w:r>
    </w:p>
    <w:p w14:paraId="51156533" w14:textId="77777777" w:rsidR="009B2FD8" w:rsidRDefault="00000000">
      <w:pPr>
        <w:pStyle w:val="FirstParagraph"/>
      </w:pPr>
      <w:r>
        <w:t xml:space="preserve">💡 </w:t>
      </w:r>
      <w:r>
        <w:rPr>
          <w:b/>
          <w:bCs/>
        </w:rPr>
        <w:t>Model Selection Takeaways:</w:t>
      </w:r>
    </w:p>
    <w:p w14:paraId="3CD83403" w14:textId="77777777" w:rsidR="009B2FD8" w:rsidRDefault="00000000">
      <w:pPr>
        <w:pStyle w:val="Compact"/>
        <w:numPr>
          <w:ilvl w:val="0"/>
          <w:numId w:val="9"/>
        </w:numPr>
      </w:pPr>
      <w:r>
        <w:t>PCA ensured faster model training with minimal information loss.</w:t>
      </w:r>
    </w:p>
    <w:p w14:paraId="4D5032CD" w14:textId="77777777" w:rsidR="009B2FD8" w:rsidRDefault="00000000">
      <w:pPr>
        <w:pStyle w:val="Compact"/>
        <w:numPr>
          <w:ilvl w:val="0"/>
          <w:numId w:val="9"/>
        </w:numPr>
      </w:pPr>
      <w:r>
        <w:t xml:space="preserve">t-SNE confirmed that </w:t>
      </w:r>
      <w:r>
        <w:rPr>
          <w:b/>
          <w:bCs/>
        </w:rPr>
        <w:t>linear models would underperform</w:t>
      </w:r>
      <w:r>
        <w:t>.</w:t>
      </w:r>
    </w:p>
    <w:p w14:paraId="18B9C8E7" w14:textId="77777777" w:rsidR="009B2FD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XGBoost or CNNs were prioritized</w:t>
      </w:r>
      <w:r>
        <w:t xml:space="preserve"> to capture spectral relationships.</w:t>
      </w:r>
    </w:p>
    <w:p w14:paraId="2A5D0502" w14:textId="77777777" w:rsidR="009B2FD8" w:rsidRDefault="00000000">
      <w:r>
        <w:pict w14:anchorId="3E74D305">
          <v:rect id="_x0000_i1027" style="width:0;height:1.5pt" o:hralign="center" o:hrstd="t" o:hr="t"/>
        </w:pict>
      </w:r>
    </w:p>
    <w:p w14:paraId="4D95F551" w14:textId="77777777" w:rsidR="009B2FD8" w:rsidRDefault="00000000">
      <w:pPr>
        <w:pStyle w:val="Heading2"/>
      </w:pPr>
      <w:r>
        <w:rPr>
          <w:b/>
          <w:bCs/>
        </w:rPr>
        <w:t>🔹 Model Selection &amp; Performance</w:t>
      </w:r>
    </w:p>
    <w:p w14:paraId="0CF10B3B" w14:textId="77777777" w:rsidR="009B2FD8" w:rsidRDefault="00000000">
      <w:pPr>
        <w:pStyle w:val="Heading3"/>
      </w:pPr>
      <w:r>
        <w:rPr>
          <w:b/>
          <w:bCs/>
        </w:rPr>
        <w:t>✅ Models Tried &amp; Resul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06"/>
        <w:gridCol w:w="1058"/>
        <w:gridCol w:w="1182"/>
        <w:gridCol w:w="849"/>
        <w:gridCol w:w="4081"/>
      </w:tblGrid>
      <w:tr w:rsidR="009B2FD8" w14:paraId="22936180" w14:textId="77777777" w:rsidTr="005A67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14:paraId="16489201" w14:textId="77777777" w:rsidR="009B2FD8" w:rsidRDefault="00000000">
            <w:pPr>
              <w:pStyle w:val="Compact"/>
              <w:jc w:val="center"/>
            </w:pPr>
            <w:r>
              <w:t>Model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14:paraId="7915F359" w14:textId="77777777" w:rsidR="009B2FD8" w:rsidRDefault="00000000">
            <w:pPr>
              <w:pStyle w:val="Compact"/>
              <w:jc w:val="center"/>
            </w:pPr>
            <w:r>
              <w:t>MAE ↓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14:paraId="5A258601" w14:textId="77777777" w:rsidR="009B2FD8" w:rsidRDefault="00000000">
            <w:pPr>
              <w:pStyle w:val="Compact"/>
              <w:jc w:val="center"/>
            </w:pPr>
            <w:r>
              <w:t>RMSE ↓</w:t>
            </w:r>
          </w:p>
        </w:tc>
        <w:tc>
          <w:tcPr>
            <w:tcW w:w="8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14:paraId="6C92CB1F" w14:textId="77777777" w:rsidR="009B2FD8" w:rsidRDefault="00000000">
            <w:pPr>
              <w:pStyle w:val="Compact"/>
              <w:jc w:val="center"/>
            </w:pPr>
            <w:r>
              <w:t>R² ↑</w:t>
            </w:r>
          </w:p>
        </w:tc>
        <w:tc>
          <w:tcPr>
            <w:tcW w:w="408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14:paraId="568760A4" w14:textId="77777777" w:rsidR="009B2FD8" w:rsidRDefault="00000000">
            <w:pPr>
              <w:pStyle w:val="Compact"/>
              <w:jc w:val="center"/>
            </w:pPr>
            <w:r>
              <w:t>Notes</w:t>
            </w:r>
          </w:p>
        </w:tc>
      </w:tr>
      <w:tr w:rsidR="009B2FD8" w14:paraId="116CB13E" w14:textId="77777777" w:rsidTr="005A672C"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0B1030E3" w14:textId="77777777" w:rsidR="009B2FD8" w:rsidRDefault="00000000">
            <w:pPr>
              <w:pStyle w:val="Compact"/>
            </w:pPr>
            <w:r>
              <w:rPr>
                <w:b/>
                <w:bCs/>
              </w:rPr>
              <w:t>SVM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07302F96" w14:textId="77777777" w:rsidR="009B2FD8" w:rsidRDefault="00000000">
            <w:pPr>
              <w:pStyle w:val="Compact"/>
            </w:pPr>
            <w:r>
              <w:t>4177.33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5E9E4D08" w14:textId="77777777" w:rsidR="009B2FD8" w:rsidRDefault="00000000">
            <w:pPr>
              <w:pStyle w:val="Compact"/>
            </w:pPr>
            <w:r>
              <w:t>17047.24</w:t>
            </w:r>
          </w:p>
        </w:tc>
        <w:tc>
          <w:tcPr>
            <w:tcW w:w="8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79FE06F1" w14:textId="77777777" w:rsidR="009B2FD8" w:rsidRDefault="00000000">
            <w:pPr>
              <w:pStyle w:val="Compact"/>
            </w:pPr>
            <w:r>
              <w:t>-0.04</w:t>
            </w:r>
          </w:p>
        </w:tc>
        <w:tc>
          <w:tcPr>
            <w:tcW w:w="408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215D3FFE" w14:textId="77777777" w:rsidR="009B2FD8" w:rsidRDefault="00000000">
            <w:pPr>
              <w:pStyle w:val="Compact"/>
            </w:pPr>
            <w:r>
              <w:t>Struggled with high-dimensional data.</w:t>
            </w:r>
          </w:p>
        </w:tc>
      </w:tr>
      <w:tr w:rsidR="009B2FD8" w14:paraId="1804669F" w14:textId="77777777" w:rsidTr="005A672C"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11D85352" w14:textId="77777777" w:rsidR="009B2FD8" w:rsidRDefault="00000000">
            <w:pPr>
              <w:pStyle w:val="Compact"/>
            </w:pPr>
            <w:r>
              <w:rPr>
                <w:b/>
                <w:bCs/>
              </w:rPr>
              <w:t>Random Forest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33012251" w14:textId="77777777" w:rsidR="009B2FD8" w:rsidRDefault="00000000">
            <w:pPr>
              <w:pStyle w:val="Compact"/>
            </w:pPr>
            <w:r>
              <w:t>2987.55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4D8E59BD" w14:textId="77777777" w:rsidR="009B2FD8" w:rsidRDefault="00000000">
            <w:pPr>
              <w:pStyle w:val="Compact"/>
            </w:pPr>
            <w:r>
              <w:t>8637.43</w:t>
            </w:r>
          </w:p>
        </w:tc>
        <w:tc>
          <w:tcPr>
            <w:tcW w:w="8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6915791B" w14:textId="77777777" w:rsidR="009B2FD8" w:rsidRDefault="00000000">
            <w:pPr>
              <w:pStyle w:val="Compact"/>
            </w:pPr>
            <w:r>
              <w:t>0.73</w:t>
            </w:r>
          </w:p>
        </w:tc>
        <w:tc>
          <w:tcPr>
            <w:tcW w:w="408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77D3EBA7" w14:textId="77777777" w:rsidR="009B2FD8" w:rsidRDefault="00000000">
            <w:pPr>
              <w:pStyle w:val="Compact"/>
            </w:pPr>
            <w:r>
              <w:t>Good but lacked fine-tuning.</w:t>
            </w:r>
          </w:p>
        </w:tc>
      </w:tr>
      <w:tr w:rsidR="009B2FD8" w14:paraId="4F16EF79" w14:textId="77777777" w:rsidTr="005A672C"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7BE1AC76" w14:textId="77777777" w:rsidR="009B2FD8" w:rsidRDefault="00000000">
            <w:pPr>
              <w:pStyle w:val="Compact"/>
            </w:pPr>
            <w:r>
              <w:rPr>
                <w:b/>
                <w:bCs/>
              </w:rPr>
              <w:t>1D CNN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1BA22EBE" w14:textId="77777777" w:rsidR="009B2FD8" w:rsidRDefault="00000000">
            <w:pPr>
              <w:pStyle w:val="Compact"/>
            </w:pPr>
            <w:r>
              <w:t>3859.34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37E7FCE0" w14:textId="77777777" w:rsidR="009B2FD8" w:rsidRDefault="00000000">
            <w:pPr>
              <w:pStyle w:val="Compact"/>
            </w:pPr>
            <w:r>
              <w:t>15308.43</w:t>
            </w:r>
          </w:p>
        </w:tc>
        <w:tc>
          <w:tcPr>
            <w:tcW w:w="8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59DCECA6" w14:textId="77777777" w:rsidR="009B2FD8" w:rsidRDefault="00000000">
            <w:pPr>
              <w:pStyle w:val="Compact"/>
            </w:pPr>
            <w:r>
              <w:t>0.16</w:t>
            </w:r>
          </w:p>
        </w:tc>
        <w:tc>
          <w:tcPr>
            <w:tcW w:w="408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0B6F7CE4" w14:textId="77777777" w:rsidR="009B2FD8" w:rsidRDefault="00000000">
            <w:pPr>
              <w:pStyle w:val="Compact"/>
            </w:pPr>
            <w:r>
              <w:t>Did not generalize well due to limited data.</w:t>
            </w:r>
          </w:p>
        </w:tc>
      </w:tr>
      <w:tr w:rsidR="009B2FD8" w14:paraId="128D1499" w14:textId="77777777" w:rsidTr="005A672C"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3DEDDB16" w14:textId="77777777" w:rsidR="009B2FD8" w:rsidRDefault="00000000">
            <w:pPr>
              <w:pStyle w:val="Compact"/>
            </w:pPr>
            <w:r>
              <w:rPr>
                <w:b/>
                <w:bCs/>
              </w:rPr>
              <w:t>Tuned Random Forest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68FAA492" w14:textId="77777777" w:rsidR="009B2FD8" w:rsidRDefault="00000000">
            <w:pPr>
              <w:pStyle w:val="Compact"/>
            </w:pPr>
            <w:r>
              <w:t>3153.07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72885D1D" w14:textId="77777777" w:rsidR="009B2FD8" w:rsidRDefault="00000000">
            <w:pPr>
              <w:pStyle w:val="Compact"/>
            </w:pPr>
            <w:r>
              <w:t>9693.31</w:t>
            </w:r>
          </w:p>
        </w:tc>
        <w:tc>
          <w:tcPr>
            <w:tcW w:w="8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746906D6" w14:textId="77777777" w:rsidR="009B2FD8" w:rsidRDefault="00000000">
            <w:pPr>
              <w:pStyle w:val="Compact"/>
            </w:pPr>
            <w:r>
              <w:t>0.66</w:t>
            </w:r>
          </w:p>
        </w:tc>
        <w:tc>
          <w:tcPr>
            <w:tcW w:w="408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7C382FC2" w14:textId="77777777" w:rsidR="009B2FD8" w:rsidRDefault="00000000">
            <w:pPr>
              <w:pStyle w:val="Compact"/>
            </w:pPr>
            <w:r>
              <w:t>Overfitted slightly after tuning.</w:t>
            </w:r>
          </w:p>
        </w:tc>
      </w:tr>
      <w:tr w:rsidR="009B2FD8" w14:paraId="0F8A35EE" w14:textId="77777777" w:rsidTr="005A672C"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495BF372" w14:textId="77777777" w:rsidR="009B2FD8" w:rsidRDefault="00000000">
            <w:pPr>
              <w:pStyle w:val="Compact"/>
            </w:pPr>
            <w:r>
              <w:rPr>
                <w:b/>
                <w:bCs/>
              </w:rPr>
              <w:t>XGBoost (Final Model)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6797294A" w14:textId="77777777" w:rsidR="009B2FD8" w:rsidRDefault="00000000">
            <w:pPr>
              <w:pStyle w:val="Compact"/>
            </w:pPr>
            <w:r>
              <w:rPr>
                <w:b/>
                <w:bCs/>
              </w:rPr>
              <w:t>2558.92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2D17E3A9" w14:textId="77777777" w:rsidR="009B2FD8" w:rsidRDefault="00000000">
            <w:pPr>
              <w:pStyle w:val="Compact"/>
            </w:pPr>
            <w:r>
              <w:rPr>
                <w:b/>
                <w:bCs/>
              </w:rPr>
              <w:t>8382.82</w:t>
            </w:r>
          </w:p>
        </w:tc>
        <w:tc>
          <w:tcPr>
            <w:tcW w:w="8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088593D4" w14:textId="77777777" w:rsidR="009B2FD8" w:rsidRDefault="00000000">
            <w:pPr>
              <w:pStyle w:val="Compact"/>
            </w:pPr>
            <w:r>
              <w:rPr>
                <w:b/>
                <w:bCs/>
              </w:rPr>
              <w:t>0.75</w:t>
            </w:r>
          </w:p>
        </w:tc>
        <w:tc>
          <w:tcPr>
            <w:tcW w:w="408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1CE33300" w14:textId="77777777" w:rsidR="006F3622" w:rsidRDefault="00000000">
            <w:pPr>
              <w:pStyle w:val="Compact"/>
            </w:pPr>
            <w:r>
              <w:t xml:space="preserve">Best balance of accuracy &amp; </w:t>
            </w:r>
          </w:p>
          <w:p w14:paraId="0784DFCB" w14:textId="6755B807" w:rsidR="006F3622" w:rsidRDefault="00000000">
            <w:pPr>
              <w:pStyle w:val="Compact"/>
            </w:pPr>
            <w:r>
              <w:t>generalization.</w:t>
            </w:r>
          </w:p>
        </w:tc>
      </w:tr>
      <w:tr w:rsidR="006F3622" w14:paraId="5BCC7A7E" w14:textId="77777777" w:rsidTr="005A672C"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21DAC7B7" w14:textId="7941C9DB" w:rsidR="006F3622" w:rsidRDefault="006F3622">
            <w:pPr>
              <w:pStyle w:val="Compact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XGBoost</w:t>
            </w:r>
            <w:proofErr w:type="spellEnd"/>
            <w:r>
              <w:rPr>
                <w:b/>
                <w:bCs/>
              </w:rPr>
              <w:t xml:space="preserve"> with </w:t>
            </w:r>
            <w:proofErr w:type="spellStart"/>
            <w:r>
              <w:rPr>
                <w:b/>
                <w:bCs/>
              </w:rPr>
              <w:t>Optuna</w:t>
            </w:r>
            <w:proofErr w:type="spellEnd"/>
            <w:r>
              <w:rPr>
                <w:b/>
                <w:bCs/>
              </w:rPr>
              <w:t xml:space="preserve"> (Best)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612C8B66" w14:textId="30612FAC" w:rsidR="006F3622" w:rsidRDefault="006F3622">
            <w:pPr>
              <w:pStyle w:val="Compact"/>
              <w:rPr>
                <w:b/>
                <w:bCs/>
              </w:rPr>
            </w:pPr>
            <w:r w:rsidRPr="006F3622">
              <w:rPr>
                <w:b/>
                <w:bCs/>
              </w:rPr>
              <w:t>1974.12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04ECB2AE" w14:textId="21CF2012" w:rsidR="006F3622" w:rsidRDefault="006F3622">
            <w:pPr>
              <w:pStyle w:val="Compact"/>
              <w:rPr>
                <w:b/>
                <w:bCs/>
              </w:rPr>
            </w:pPr>
            <w:r w:rsidRPr="006F3622">
              <w:rPr>
                <w:b/>
                <w:bCs/>
              </w:rPr>
              <w:t>6791.12</w:t>
            </w:r>
          </w:p>
        </w:tc>
        <w:tc>
          <w:tcPr>
            <w:tcW w:w="8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078F82E6" w14:textId="56489707" w:rsidR="006F3622" w:rsidRDefault="006F3622">
            <w:pPr>
              <w:pStyle w:val="Compact"/>
              <w:rPr>
                <w:b/>
                <w:bCs/>
              </w:rPr>
            </w:pPr>
            <w:r w:rsidRPr="006F3622">
              <w:rPr>
                <w:b/>
                <w:bCs/>
              </w:rPr>
              <w:t>0.84</w:t>
            </w:r>
          </w:p>
        </w:tc>
        <w:tc>
          <w:tcPr>
            <w:tcW w:w="408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279D622F" w14:textId="2710F401" w:rsidR="006F3622" w:rsidRDefault="006F3622">
            <w:pPr>
              <w:pStyle w:val="Compact"/>
            </w:pPr>
            <w:r w:rsidRPr="006F3622">
              <w:t>Bayesian optimization enhanced tuning, reducing error.</w:t>
            </w:r>
          </w:p>
        </w:tc>
      </w:tr>
    </w:tbl>
    <w:p w14:paraId="4443B45E" w14:textId="77777777" w:rsidR="009B2FD8" w:rsidRDefault="00000000">
      <w:pPr>
        <w:pStyle w:val="Heading3"/>
      </w:pPr>
      <w:r>
        <w:rPr>
          <w:b/>
          <w:bCs/>
        </w:rPr>
        <w:lastRenderedPageBreak/>
        <w:t xml:space="preserve">🔹 Why </w:t>
      </w:r>
      <w:proofErr w:type="spellStart"/>
      <w:r>
        <w:rPr>
          <w:b/>
          <w:bCs/>
        </w:rPr>
        <w:t>XGBoost</w:t>
      </w:r>
      <w:proofErr w:type="spellEnd"/>
      <w:r>
        <w:rPr>
          <w:b/>
          <w:bCs/>
        </w:rPr>
        <w:t>?</w:t>
      </w:r>
    </w:p>
    <w:p w14:paraId="746B49DF" w14:textId="77777777" w:rsidR="009B2FD8" w:rsidRDefault="00000000">
      <w:pPr>
        <w:pStyle w:val="FirstParagraph"/>
      </w:pPr>
      <w:r>
        <w:t xml:space="preserve">✅ Captured </w:t>
      </w:r>
      <w:r>
        <w:rPr>
          <w:b/>
          <w:bCs/>
        </w:rPr>
        <w:t>spectral relationships</w:t>
      </w:r>
      <w:r>
        <w:t xml:space="preserve"> better than other models.</w:t>
      </w:r>
      <w:r>
        <w:br/>
        <w:t xml:space="preserve">✅ Robust against </w:t>
      </w:r>
      <w:r>
        <w:rPr>
          <w:b/>
          <w:bCs/>
        </w:rPr>
        <w:t>high-dimensional input data</w:t>
      </w:r>
      <w:r>
        <w:t>.</w:t>
      </w:r>
      <w:r>
        <w:br/>
        <w:t xml:space="preserve">✅ </w:t>
      </w:r>
      <w:r>
        <w:rPr>
          <w:b/>
          <w:bCs/>
        </w:rPr>
        <w:t>Best trade-off</w:t>
      </w:r>
      <w:r>
        <w:t xml:space="preserve"> between complexity and performance.</w:t>
      </w:r>
    </w:p>
    <w:p w14:paraId="52FDD40A" w14:textId="77777777" w:rsidR="009B2FD8" w:rsidRDefault="00000000">
      <w:r>
        <w:pict w14:anchorId="22D03472">
          <v:rect id="_x0000_i1028" style="width:0;height:1.5pt" o:hralign="center" o:hrstd="t" o:hr="t"/>
        </w:pict>
      </w:r>
    </w:p>
    <w:p w14:paraId="6EBC705A" w14:textId="77777777" w:rsidR="009B2FD8" w:rsidRDefault="00000000">
      <w:pPr>
        <w:pStyle w:val="Heading2"/>
      </w:pPr>
      <w:r>
        <w:rPr>
          <w:b/>
          <w:bCs/>
        </w:rPr>
        <w:t>🔹 Key Findings &amp; Areas for Improvement</w:t>
      </w:r>
    </w:p>
    <w:p w14:paraId="4E2F1C0A" w14:textId="77777777" w:rsidR="009B2FD8" w:rsidRDefault="00000000">
      <w:pPr>
        <w:pStyle w:val="Heading3"/>
      </w:pPr>
      <w:r>
        <w:rPr>
          <w:b/>
          <w:bCs/>
        </w:rPr>
        <w:t>✅ Experimental Insights</w:t>
      </w:r>
    </w:p>
    <w:p w14:paraId="0053827B" w14:textId="77777777" w:rsidR="009B2FD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CA + SPA</w:t>
      </w:r>
      <w:r>
        <w:t xml:space="preserve"> significantly reduced features while retaining predictive power.</w:t>
      </w:r>
    </w:p>
    <w:p w14:paraId="1EC149CE" w14:textId="77777777" w:rsidR="009B2FD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SVM &amp; CNN struggled</w:t>
      </w:r>
      <w:r>
        <w:t xml:space="preserve"> due to hyperspectral data’s complexity.</w:t>
      </w:r>
    </w:p>
    <w:p w14:paraId="78392240" w14:textId="77777777" w:rsidR="009B2FD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Tree-based models (RF &amp; XGBoost) outperformed other approaches.</w:t>
      </w:r>
    </w:p>
    <w:p w14:paraId="42E3E53D" w14:textId="77777777" w:rsidR="009B2FD8" w:rsidRDefault="00000000">
      <w:pPr>
        <w:pStyle w:val="Heading3"/>
      </w:pPr>
      <w:r>
        <w:rPr>
          <w:b/>
          <w:bCs/>
        </w:rPr>
        <w:t>💡 Suggestions for Improvement</w:t>
      </w:r>
    </w:p>
    <w:p w14:paraId="3BDE35E5" w14:textId="77777777" w:rsidR="009B2FD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Feature Engineering:</w:t>
      </w:r>
      <w:r>
        <w:t xml:space="preserve"> Explore domain-specific techniques like </w:t>
      </w:r>
      <w:r>
        <w:rPr>
          <w:b/>
          <w:bCs/>
        </w:rPr>
        <w:t>continuum removal</w:t>
      </w:r>
      <w:r>
        <w:t>.</w:t>
      </w:r>
    </w:p>
    <w:p w14:paraId="56C658C6" w14:textId="77777777" w:rsidR="009B2FD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More Data &amp; Augmentation:</w:t>
      </w:r>
      <w:r>
        <w:t xml:space="preserve"> Increase hyperspectral sample size or </w:t>
      </w:r>
      <w:r>
        <w:rPr>
          <w:b/>
          <w:bCs/>
        </w:rPr>
        <w:t>use synthetic data</w:t>
      </w:r>
      <w:r>
        <w:t>.</w:t>
      </w:r>
    </w:p>
    <w:p w14:paraId="124881D1" w14:textId="77777777" w:rsidR="009B2FD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Hybrid Models:</w:t>
      </w:r>
      <w:r>
        <w:t xml:space="preserve"> Combine </w:t>
      </w:r>
      <w:r>
        <w:rPr>
          <w:b/>
          <w:bCs/>
        </w:rPr>
        <w:t>CNN for feature extraction</w:t>
      </w:r>
      <w:r>
        <w:t xml:space="preserve"> + </w:t>
      </w:r>
      <w:r>
        <w:rPr>
          <w:b/>
          <w:bCs/>
        </w:rPr>
        <w:t>XGBoost for prediction</w:t>
      </w:r>
      <w:r>
        <w:t>.</w:t>
      </w:r>
    </w:p>
    <w:p w14:paraId="02A8F942" w14:textId="77777777" w:rsidR="009B2FD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Better Hyperparameter Optimization:</w:t>
      </w:r>
      <w:r>
        <w:t xml:space="preserve"> Use </w:t>
      </w:r>
      <w:r>
        <w:rPr>
          <w:b/>
          <w:bCs/>
        </w:rPr>
        <w:t>Bayesian Optimization</w:t>
      </w:r>
      <w:r>
        <w:t xml:space="preserve"> instead of GridSearch.</w:t>
      </w:r>
    </w:p>
    <w:p w14:paraId="276F13A6" w14:textId="77777777" w:rsidR="009B2FD8" w:rsidRDefault="00000000">
      <w:r>
        <w:pict w14:anchorId="2878B3C9">
          <v:rect id="_x0000_i1029" style="width:0;height:1.5pt" o:hralign="center" o:hrstd="t" o:hr="t"/>
        </w:pict>
      </w:r>
    </w:p>
    <w:p w14:paraId="6B518366" w14:textId="77777777" w:rsidR="009B2FD8" w:rsidRDefault="00000000">
      <w:pPr>
        <w:pStyle w:val="Heading2"/>
      </w:pPr>
      <w:r>
        <w:rPr>
          <w:b/>
          <w:bCs/>
        </w:rPr>
        <w:t>🔹 Challenges &amp; Trade-offs</w:t>
      </w:r>
    </w:p>
    <w:p w14:paraId="312AC476" w14:textId="77777777" w:rsidR="009B2FD8" w:rsidRDefault="00000000">
      <w:pPr>
        <w:pStyle w:val="FirstParagraph"/>
      </w:pPr>
      <w:r>
        <w:t xml:space="preserve">⚠️ </w:t>
      </w:r>
      <w:r>
        <w:rPr>
          <w:b/>
          <w:bCs/>
        </w:rPr>
        <w:t>Handling High-Dimensional Data</w:t>
      </w:r>
    </w:p>
    <w:p w14:paraId="50BFA5A1" w14:textId="77777777" w:rsidR="009B2FD8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Trade-off:</w:t>
      </w:r>
      <w:r>
        <w:t xml:space="preserve"> PCA reduced complexity, but excessive reduction could lose information.</w:t>
      </w:r>
    </w:p>
    <w:p w14:paraId="6341E542" w14:textId="77777777" w:rsidR="009B2FD8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Solution:</w:t>
      </w:r>
      <w:r>
        <w:t xml:space="preserve"> Retained </w:t>
      </w:r>
      <w:r>
        <w:rPr>
          <w:b/>
          <w:bCs/>
        </w:rPr>
        <w:t>95% variance in PCA + top 20 features via SPA</w:t>
      </w:r>
      <w:r>
        <w:t>.</w:t>
      </w:r>
    </w:p>
    <w:p w14:paraId="7204F1A9" w14:textId="77777777" w:rsidR="009B2FD8" w:rsidRDefault="00000000">
      <w:pPr>
        <w:pStyle w:val="FirstParagraph"/>
      </w:pPr>
      <w:r>
        <w:t xml:space="preserve">⚠️ </w:t>
      </w:r>
      <w:r>
        <w:rPr>
          <w:b/>
          <w:bCs/>
        </w:rPr>
        <w:t>Choosing Between Deep Learning &amp; Tree-Based Models</w:t>
      </w:r>
    </w:p>
    <w:p w14:paraId="42B7D4AF" w14:textId="77777777" w:rsidR="009B2FD8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Trade-off:</w:t>
      </w:r>
      <w:r>
        <w:t xml:space="preserve"> CNNs require large datasets, while XGBoost performs well with structured data.</w:t>
      </w:r>
    </w:p>
    <w:p w14:paraId="216713D2" w14:textId="77777777" w:rsidR="009B2FD8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Solution:</w:t>
      </w:r>
      <w:r>
        <w:t xml:space="preserve"> </w:t>
      </w:r>
      <w:r>
        <w:rPr>
          <w:b/>
          <w:bCs/>
        </w:rPr>
        <w:t>XGBoost was selected</w:t>
      </w:r>
      <w:r>
        <w:t>, but a CNN-XGBoost hybrid could be explored.</w:t>
      </w:r>
    </w:p>
    <w:p w14:paraId="0A701564" w14:textId="77777777" w:rsidR="009B2FD8" w:rsidRDefault="00000000">
      <w:pPr>
        <w:pStyle w:val="FirstParagraph"/>
      </w:pPr>
      <w:r>
        <w:t xml:space="preserve">⚠️ </w:t>
      </w:r>
      <w:r>
        <w:rPr>
          <w:b/>
          <w:bCs/>
        </w:rPr>
        <w:t>Generalization &amp; Overfitting</w:t>
      </w:r>
    </w:p>
    <w:p w14:paraId="08F1565A" w14:textId="77777777" w:rsidR="009B2FD8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Trade-off:</w:t>
      </w:r>
      <w:r>
        <w:t xml:space="preserve"> Random Forest overfitted slightly when tuned.</w:t>
      </w:r>
    </w:p>
    <w:p w14:paraId="2D8A76F0" w14:textId="77777777" w:rsidR="009B2FD8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Solution:</w:t>
      </w:r>
      <w:r>
        <w:t xml:space="preserve"> </w:t>
      </w:r>
      <w:r>
        <w:rPr>
          <w:b/>
          <w:bCs/>
        </w:rPr>
        <w:t>XGBoost’s regularization and subsampling</w:t>
      </w:r>
      <w:r>
        <w:t xml:space="preserve"> improved generalization.</w:t>
      </w:r>
    </w:p>
    <w:p w14:paraId="3401B087" w14:textId="77777777" w:rsidR="009B2FD8" w:rsidRDefault="00000000">
      <w:r>
        <w:pict w14:anchorId="3995EC9A">
          <v:rect id="_x0000_i1030" style="width:0;height:1.5pt" o:hralign="center" o:hrstd="t" o:hr="t"/>
        </w:pict>
      </w:r>
    </w:p>
    <w:p w14:paraId="3FDDEEA1" w14:textId="77777777" w:rsidR="009B2FD8" w:rsidRDefault="00000000">
      <w:pPr>
        <w:pStyle w:val="Heading2"/>
      </w:pPr>
      <w:r>
        <w:rPr>
          <w:b/>
          <w:bCs/>
        </w:rPr>
        <w:lastRenderedPageBreak/>
        <w:t>🔹 Conclusion: Why XGBoost?</w:t>
      </w:r>
    </w:p>
    <w:p w14:paraId="03AE62CC" w14:textId="570E6046" w:rsidR="009B2FD8" w:rsidRDefault="00000000" w:rsidP="006E29A0">
      <w:pPr>
        <w:pStyle w:val="FirstParagraph"/>
      </w:pP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b/>
          <w:bCs/>
        </w:rPr>
        <w:t>Best trade-off between accuracy, generalization, and interpretability.</w:t>
      </w:r>
      <w:r>
        <w:br/>
      </w: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b/>
          <w:bCs/>
        </w:rPr>
        <w:t>Outperformed all other models on RMSE, MAE, and R².</w:t>
      </w:r>
      <w:r>
        <w:br/>
      </w: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b/>
          <w:bCs/>
        </w:rPr>
        <w:t>Highly effective for hyperspectral regression problems.</w:t>
      </w:r>
    </w:p>
    <w:sectPr w:rsidR="009B2FD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B58CA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26EF12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E2E277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643586029">
    <w:abstractNumId w:val="0"/>
  </w:num>
  <w:num w:numId="2" w16cid:durableId="1993748427">
    <w:abstractNumId w:val="1"/>
  </w:num>
  <w:num w:numId="3" w16cid:durableId="1453356228">
    <w:abstractNumId w:val="1"/>
  </w:num>
  <w:num w:numId="4" w16cid:durableId="1016153172">
    <w:abstractNumId w:val="1"/>
  </w:num>
  <w:num w:numId="5" w16cid:durableId="505903555">
    <w:abstractNumId w:val="1"/>
  </w:num>
  <w:num w:numId="6" w16cid:durableId="127864600">
    <w:abstractNumId w:val="1"/>
  </w:num>
  <w:num w:numId="7" w16cid:durableId="152795035">
    <w:abstractNumId w:val="1"/>
  </w:num>
  <w:num w:numId="8" w16cid:durableId="1794134611">
    <w:abstractNumId w:val="1"/>
  </w:num>
  <w:num w:numId="9" w16cid:durableId="991177035">
    <w:abstractNumId w:val="1"/>
  </w:num>
  <w:num w:numId="10" w16cid:durableId="1173837091">
    <w:abstractNumId w:val="1"/>
  </w:num>
  <w:num w:numId="11" w16cid:durableId="17356596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52266528">
    <w:abstractNumId w:val="1"/>
  </w:num>
  <w:num w:numId="13" w16cid:durableId="252713746">
    <w:abstractNumId w:val="1"/>
  </w:num>
  <w:num w:numId="14" w16cid:durableId="3250881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2FD8"/>
    <w:rsid w:val="005A672C"/>
    <w:rsid w:val="005B4E4F"/>
    <w:rsid w:val="006E29A0"/>
    <w:rsid w:val="006F3622"/>
    <w:rsid w:val="00756836"/>
    <w:rsid w:val="007E6F1A"/>
    <w:rsid w:val="009B2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37F79"/>
  <w15:docId w15:val="{5917F523-B652-4BD0-9B08-45DA709BF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E6F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hobragadekashish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597</Words>
  <Characters>3404</Characters>
  <Application>Microsoft Office Word</Application>
  <DocSecurity>0</DocSecurity>
  <Lines>28</Lines>
  <Paragraphs>7</Paragraphs>
  <ScaleCrop>false</ScaleCrop>
  <Company/>
  <LinksUpToDate>false</LinksUpToDate>
  <CharactersWithSpaces>3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shish Khobragade</cp:lastModifiedBy>
  <cp:revision>5</cp:revision>
  <cp:lastPrinted>2025-03-20T18:51:00Z</cp:lastPrinted>
  <dcterms:created xsi:type="dcterms:W3CDTF">2025-03-20T18:49:00Z</dcterms:created>
  <dcterms:modified xsi:type="dcterms:W3CDTF">2025-03-20T21:3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